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5C14D0" w:rsidP="004567C4"/>
    <w:p w:rsidR="005C14D0" w:rsidRPr="008F1DB2" w:rsidP="004567C4"/>
    <w:p w:rsidR="005C14D0" w:rsidP="004567C4">
      <w:pPr>
        <w:rPr>
          <w:b/>
        </w:rPr>
      </w:pPr>
    </w:p>
    <w:p w:rsidR="005C14D0" w:rsidP="006620BE">
      <w:pPr>
        <w:ind w:firstLine="0"/>
        <w:rPr>
          <w:b/>
        </w:rPr>
      </w:pPr>
    </w:p>
    <w:p w:rsidR="005C14D0" w:rsidP="004567C4">
      <w:pPr>
        <w:rPr>
          <w:b/>
        </w:rPr>
      </w:pPr>
    </w:p>
    <w:p w:rsidR="005C14D0" w:rsidP="006620BE">
      <w:pPr>
        <w:ind w:firstLine="0"/>
        <w:jc w:val="center"/>
        <w:rPr>
          <w:b/>
        </w:rPr>
      </w:pPr>
      <w:r>
        <w:rPr>
          <w:b/>
        </w:rPr>
        <w:t>Co</w:t>
      </w:r>
      <w:bookmarkStart w:id="0" w:name="_GoBack"/>
      <w:bookmarkEnd w:id="0"/>
      <w:r>
        <w:rPr>
          <w:b/>
        </w:rPr>
        <w:t>nstructivism T</w:t>
      </w:r>
      <w:r>
        <w:rPr>
          <w:b/>
        </w:rPr>
        <w:t>heory</w:t>
      </w:r>
    </w:p>
    <w:p w:rsidR="006620BE" w:rsidRPr="008F1DB2" w:rsidP="006620BE">
      <w:pPr>
        <w:jc w:val="center"/>
        <w:rPr>
          <w:b/>
        </w:rPr>
      </w:pPr>
    </w:p>
    <w:p w:rsidR="005C14D0" w:rsidRPr="008F1DB2" w:rsidP="006620BE">
      <w:pPr>
        <w:ind w:firstLine="0"/>
        <w:jc w:val="center"/>
      </w:pPr>
      <w:r w:rsidRPr="008F1DB2">
        <w:t>Name</w:t>
      </w:r>
    </w:p>
    <w:p w:rsidR="005C14D0" w:rsidRPr="008F1DB2" w:rsidP="006620BE">
      <w:pPr>
        <w:ind w:firstLine="0"/>
        <w:jc w:val="center"/>
      </w:pPr>
      <w:r w:rsidRPr="008F1DB2">
        <w:t>University</w:t>
      </w:r>
    </w:p>
    <w:p w:rsidR="005C14D0" w:rsidRPr="008F1DB2" w:rsidP="006620BE">
      <w:pPr>
        <w:ind w:firstLine="0"/>
        <w:jc w:val="center"/>
      </w:pPr>
      <w:r w:rsidRPr="008F1DB2">
        <w:t>Course</w:t>
      </w:r>
    </w:p>
    <w:p w:rsidR="005C14D0" w:rsidRPr="008F1DB2" w:rsidP="006620BE">
      <w:pPr>
        <w:ind w:firstLine="0"/>
        <w:jc w:val="center"/>
      </w:pPr>
      <w:r w:rsidRPr="008F1DB2">
        <w:t>Professor</w:t>
      </w:r>
    </w:p>
    <w:p w:rsidR="005C14D0" w:rsidRPr="008F1DB2" w:rsidP="006620BE">
      <w:pPr>
        <w:ind w:firstLine="0"/>
        <w:jc w:val="center"/>
      </w:pPr>
      <w:r w:rsidRPr="008F1DB2">
        <w:t>Date</w:t>
      </w:r>
    </w:p>
    <w:p w:rsidR="005C14D0" w:rsidRPr="008F1DB2" w:rsidP="004567C4">
      <w:r w:rsidRPr="008F1DB2">
        <w:br w:type="page"/>
      </w:r>
    </w:p>
    <w:p w:rsidR="005C14D0" w:rsidRPr="006620BE" w:rsidP="006620BE">
      <w:pPr>
        <w:jc w:val="center"/>
        <w:rPr>
          <w:b/>
        </w:rPr>
      </w:pPr>
      <w:r>
        <w:rPr>
          <w:b/>
        </w:rPr>
        <w:t>Constructivism Theory</w:t>
      </w:r>
    </w:p>
    <w:p w:rsidR="004567C4" w:rsidP="004567C4">
      <w:r>
        <w:t>Constructivist lea</w:t>
      </w:r>
      <w:r>
        <w:t>r</w:t>
      </w:r>
      <w:r>
        <w:t xml:space="preserve">ning theory is the contemporary method to instill knowledge in school. </w:t>
      </w:r>
      <w:r>
        <w:t>A</w:t>
      </w:r>
      <w:r w:rsidR="003430AF">
        <w:t>ccelerated</w:t>
      </w:r>
      <w:r>
        <w:t xml:space="preserve"> research and merit</w:t>
      </w:r>
      <w:r>
        <w:t>-</w:t>
      </w:r>
      <w:r>
        <w:t>based lea</w:t>
      </w:r>
      <w:r>
        <w:t>r</w:t>
      </w:r>
      <w:r>
        <w:t xml:space="preserve">ning </w:t>
      </w:r>
      <w:r>
        <w:t>are</w:t>
      </w:r>
      <w:r>
        <w:t xml:space="preserve"> losing taste each day due to its devastating effects of knowledge without experience. An activity that calls for constructivism theory is English lea</w:t>
      </w:r>
      <w:r>
        <w:t>r</w:t>
      </w:r>
      <w:r>
        <w:t>ning as a language in the world. English has become the second language globally, thus making it</w:t>
      </w:r>
      <w:r w:rsidR="003430AF">
        <w:t xml:space="preserve"> easier to spread technology education and discoveries all over the </w:t>
      </w:r>
      <w:r>
        <w:t>globe (</w:t>
      </w:r>
      <w:r>
        <w:t>Mvududu</w:t>
      </w:r>
      <w:r>
        <w:t xml:space="preserve"> &amp; Thiel-Burgess, </w:t>
      </w:r>
      <w:r w:rsidRPr="009A21AB">
        <w:t>2012)</w:t>
      </w:r>
      <w:r w:rsidR="003430AF">
        <w:t>. Lea</w:t>
      </w:r>
      <w:r>
        <w:t>r</w:t>
      </w:r>
      <w:r w:rsidR="003430AF">
        <w:t xml:space="preserve">ning how to talk in English fluently is not a matter of how much one has done </w:t>
      </w:r>
      <w:r>
        <w:t xml:space="preserve">the </w:t>
      </w:r>
      <w:r w:rsidR="003430AF">
        <w:t xml:space="preserve">research and read English words but </w:t>
      </w:r>
      <w:r>
        <w:t xml:space="preserve">an </w:t>
      </w:r>
      <w:r w:rsidR="003430AF">
        <w:t>introduction into it at a young age or interaction with people who use English as a medium of communication. Otherwise, learning English would be very hard compared to those at home speaking it with their peers.</w:t>
      </w:r>
    </w:p>
    <w:p w:rsidR="00B411F9" w:rsidP="004567C4">
      <w:r>
        <w:t xml:space="preserve">The primary purpose of constructivism theory is </w:t>
      </w:r>
      <w:r w:rsidR="004567C4">
        <w:t>to get</w:t>
      </w:r>
      <w:r>
        <w:t xml:space="preserve"> the lesson right and in</w:t>
      </w:r>
      <w:r w:rsidR="004567C4">
        <w:t>-</w:t>
      </w:r>
      <w:r>
        <w:t xml:space="preserve">depth. </w:t>
      </w:r>
      <w:r w:rsidR="004567C4">
        <w:t>The u</w:t>
      </w:r>
      <w:r>
        <w:t>se of</w:t>
      </w:r>
      <w:r w:rsidR="004567C4">
        <w:t xml:space="preserve"> </w:t>
      </w:r>
      <w:r>
        <w:t xml:space="preserve">experience in talking English is to know the dynamics and the proper accent of </w:t>
      </w:r>
      <w:r w:rsidR="005C14D0">
        <w:t>it.</w:t>
      </w:r>
      <w:r w:rsidR="004567C4">
        <w:t xml:space="preserve"> </w:t>
      </w:r>
      <w:r w:rsidR="005C14D0">
        <w:t>When it comes to lea</w:t>
      </w:r>
      <w:r w:rsidR="004567C4">
        <w:t>r</w:t>
      </w:r>
      <w:r w:rsidR="005C14D0">
        <w:t>ning it in class without much interaction outside the class, it becomes tough since the lessons lea</w:t>
      </w:r>
      <w:r w:rsidR="004567C4">
        <w:t>r</w:t>
      </w:r>
      <w:r w:rsidR="005C14D0">
        <w:t>n</w:t>
      </w:r>
      <w:r w:rsidR="004567C4">
        <w:t>ed</w:t>
      </w:r>
      <w:r w:rsidR="005C14D0">
        <w:t xml:space="preserve"> in class would disappear if not practiced for a long time. Notably, if the students lea</w:t>
      </w:r>
      <w:r w:rsidR="004567C4">
        <w:t>r</w:t>
      </w:r>
      <w:r w:rsidR="005C14D0">
        <w:t xml:space="preserve">ning English have never heard of it, then </w:t>
      </w:r>
      <w:r w:rsidR="004567C4">
        <w:t xml:space="preserve">the </w:t>
      </w:r>
      <w:r w:rsidR="005C14D0">
        <w:t>difficulty in lea</w:t>
      </w:r>
      <w:r w:rsidR="004567C4">
        <w:t>r</w:t>
      </w:r>
      <w:r w:rsidR="005C14D0">
        <w:t>ning it would pose a risk of not even getting the lesson's basics. For instance, having students who speak English at their homes makes i</w:t>
      </w:r>
      <w:r w:rsidR="004567C4">
        <w:t>t</w:t>
      </w:r>
      <w:r w:rsidR="005C14D0">
        <w:t xml:space="preserve"> easier to teach them English since it will be a form of advanc</w:t>
      </w:r>
      <w:r w:rsidR="004567C4">
        <w:t>i</w:t>
      </w:r>
      <w:r w:rsidR="005C14D0">
        <w:t>ng what they have had at home</w:t>
      </w:r>
      <w:r w:rsidR="004567C4">
        <w:t xml:space="preserve"> (</w:t>
      </w:r>
      <w:r w:rsidR="004567C4">
        <w:t>Mvududu</w:t>
      </w:r>
      <w:r w:rsidR="004567C4">
        <w:t xml:space="preserve"> &amp; Thiel-Burgess, </w:t>
      </w:r>
      <w:r w:rsidRPr="009A21AB" w:rsidR="004567C4">
        <w:t>2012)</w:t>
      </w:r>
      <w:r w:rsidR="005C14D0">
        <w:t>.</w:t>
      </w:r>
    </w:p>
    <w:p w:rsidR="00B411F9" w:rsidP="004567C4">
      <w:r w:rsidR="005C14D0">
        <w:t xml:space="preserve">On the other hand, teaching them other subjects that mostly use English would also be easier since they </w:t>
      </w:r>
      <w:r w:rsidR="005C14D0">
        <w:t>understand the dialect. My students will have goals to know English better since the assumption is that English will be their first language; thus, any other lessons taught to them would be straightforward to get and incorporate in</w:t>
      </w:r>
      <w:r w:rsidR="004567C4">
        <w:t>to</w:t>
      </w:r>
      <w:r w:rsidR="005C14D0">
        <w:t xml:space="preserve"> their daily lives. The experience </w:t>
      </w:r>
      <w:r w:rsidR="005C14D0">
        <w:t xml:space="preserve">learners include constructivism have at their homes, making their life in school more precise since </w:t>
      </w:r>
      <w:r w:rsidR="009A21AB">
        <w:t>it’s</w:t>
      </w:r>
      <w:r w:rsidR="005C14D0">
        <w:t xml:space="preserve"> an advancement of what they have been doing at home.</w:t>
      </w:r>
    </w:p>
    <w:p w:rsidR="009A21AB" w:rsidP="004567C4">
      <w:r>
        <w:br w:type="page"/>
      </w:r>
    </w:p>
    <w:p w:rsidR="009A21AB" w:rsidRPr="000E79EA" w:rsidP="004567C4">
      <w:pPr>
        <w:jc w:val="center"/>
        <w:rPr>
          <w:b/>
        </w:rPr>
      </w:pPr>
      <w:r w:rsidRPr="000E79EA">
        <w:rPr>
          <w:b/>
        </w:rPr>
        <w:t>Reference</w:t>
      </w:r>
    </w:p>
    <w:p w:rsidR="009A21AB" w:rsidP="004567C4">
      <w:pPr>
        <w:ind w:left="720" w:hanging="720"/>
      </w:pPr>
      <w:r w:rsidRPr="009A21AB">
        <w:t>Mvududu</w:t>
      </w:r>
      <w:r w:rsidRPr="009A21AB">
        <w:t>, N., &amp; Thiel-Burgess, J. (2012). Constructivism in practice: The case for English language learners. International Journal of Education, 4(3), 108-118.</w:t>
      </w:r>
    </w:p>
    <w:p w:rsidR="009A21AB" w:rsidP="004567C4"/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875235592"/>
      <w:docPartObj>
        <w:docPartGallery w:val="Page Numbers (Top of Page)"/>
        <w:docPartUnique/>
      </w:docPartObj>
    </w:sdtPr>
    <w:sdtEndPr>
      <w:rPr>
        <w:noProof/>
      </w:rPr>
    </w:sdtEndPr>
    <w:sdtContent>
      <w:p w:rsidR="005C14D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20B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5C14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F66CD"/>
    <w:rsid w:val="000E79EA"/>
    <w:rsid w:val="003430AF"/>
    <w:rsid w:val="003769D5"/>
    <w:rsid w:val="004567C4"/>
    <w:rsid w:val="005C14D0"/>
    <w:rsid w:val="006620BE"/>
    <w:rsid w:val="008F1DB2"/>
    <w:rsid w:val="009A21AB"/>
    <w:rsid w:val="00AF66CD"/>
    <w:rsid w:val="00B411F9"/>
    <w:rsid w:val="00C200F6"/>
  </w:rsids>
  <w:docVars>
    <w:docVar w:name="__Grammarly_42___1" w:val="H4sIAAAAAAAEAKtWcslP9kxRslIyNDYyM7Q0NLAwtjAytLSwMLRQ0lEKTi0uzszPAykwrAUA0+F6c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DFCC7FE"/>
  <w15:chartTrackingRefBased/>
  <w15:docId w15:val="{7CDA72B9-3D26-4228-AB8F-29C70E60D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HAnsi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14D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4D0"/>
  </w:style>
  <w:style w:type="paragraph" w:styleId="Footer">
    <w:name w:val="footer"/>
    <w:basedOn w:val="Normal"/>
    <w:link w:val="FooterChar"/>
    <w:uiPriority w:val="99"/>
    <w:unhideWhenUsed/>
    <w:rsid w:val="005C14D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1-04-03T08:06:00Z</dcterms:created>
  <dcterms:modified xsi:type="dcterms:W3CDTF">2021-04-03T11:00:00Z</dcterms:modified>
</cp:coreProperties>
</file>